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B5BAD" w:rsidR="008B5BAD" w:rsidP="00732D1C" w:rsidRDefault="008B5BAD" w14:paraId="0991AFB7" w14:textId="2F869E37">
      <w:pPr>
        <w:pStyle w:val="Heading1"/>
      </w:pPr>
      <w:r>
        <w:t>Git and GitHub Guide</w:t>
      </w:r>
    </w:p>
    <w:p w:rsidR="005425E1" w:rsidP="005425E1" w:rsidRDefault="00730706" w14:paraId="798DAC33" w14:textId="1A7D9D31">
      <w:pPr>
        <w:pStyle w:val="Heading2"/>
      </w:pPr>
      <w:r>
        <w:t>How we will use GitHub</w:t>
      </w:r>
    </w:p>
    <w:p w:rsidR="005425E1" w:rsidP="005425E1" w:rsidRDefault="005425E1" w14:paraId="2F99C970" w14:textId="3207C116">
      <w:r>
        <w:t xml:space="preserve">I will have set up the setting in the original unity project so they should work with GitHub, but if you have any problems related to </w:t>
      </w:r>
      <w:proofErr w:type="gramStart"/>
      <w:r>
        <w:t>this</w:t>
      </w:r>
      <w:proofErr w:type="gramEnd"/>
      <w:r>
        <w:t xml:space="preserve"> please let me know.</w:t>
      </w:r>
    </w:p>
    <w:p w:rsidR="005425E1" w:rsidP="005425E1" w:rsidRDefault="005425E1" w14:paraId="18A6EE0E" w14:textId="77777777">
      <w:r>
        <w:t xml:space="preserve">We will be using branches to control our project on GitHub, the structure of these branches will be </w:t>
      </w:r>
      <w:proofErr w:type="gramStart"/>
      <w:r>
        <w:t>similar to</w:t>
      </w:r>
      <w:proofErr w:type="gramEnd"/>
      <w:r>
        <w:t xml:space="preserve"> shown below.</w:t>
      </w:r>
    </w:p>
    <w:p w:rsidR="005425E1" w:rsidP="005425E1" w:rsidRDefault="005425E1" w14:paraId="6E872C5A" w14:textId="494FF93F">
      <w:pPr>
        <w:rPr>
          <w:noProof/>
        </w:rPr>
      </w:pPr>
      <w:r w:rsidRPr="005425E1">
        <w:rPr>
          <w:noProof/>
        </w:rPr>
        <w:t xml:space="preserve"> </w:t>
      </w:r>
      <w:r>
        <w:rPr>
          <w:noProof/>
        </w:rPr>
        <w:drawing>
          <wp:inline distT="0" distB="0" distL="0" distR="0" wp14:anchorId="3A094191" wp14:editId="360DC51F">
            <wp:extent cx="4428420" cy="1749287"/>
            <wp:effectExtent l="0" t="0" r="0" b="3810"/>
            <wp:docPr id="5" name="Picture 5" descr="Working with Branches: How to Create a Branch in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king with Branches: How to Create a Branch in GitHub?"/>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10398" b="10000"/>
                    <a:stretch/>
                  </pic:blipFill>
                  <pic:spPr bwMode="auto">
                    <a:xfrm>
                      <a:off x="0" y="0"/>
                      <a:ext cx="4502909" cy="1778711"/>
                    </a:xfrm>
                    <a:prstGeom prst="rect">
                      <a:avLst/>
                    </a:prstGeom>
                    <a:noFill/>
                    <a:ln>
                      <a:noFill/>
                    </a:ln>
                    <a:extLst>
                      <a:ext uri="{53640926-AAD7-44D8-BBD7-CCE9431645EC}">
                        <a14:shadowObscured xmlns:a14="http://schemas.microsoft.com/office/drawing/2010/main"/>
                      </a:ext>
                    </a:extLst>
                  </pic:spPr>
                </pic:pic>
              </a:graphicData>
            </a:graphic>
          </wp:inline>
        </w:drawing>
      </w:r>
    </w:p>
    <w:p w:rsidR="00730706" w:rsidP="005425E1" w:rsidRDefault="005425E1" w14:paraId="09571FE5" w14:textId="5FE356D2">
      <w:pPr>
        <w:rPr>
          <w:i/>
          <w:iCs/>
          <w:noProof/>
        </w:rPr>
      </w:pPr>
      <w:r>
        <w:rPr>
          <w:noProof/>
        </w:rPr>
        <w:t>The master (liklely to be called “main”) branch will contain the verison of the game produced from the previous sprint. Any work being done within the current sprint will be done from the development branch, each time someone is working on a specific feature they should always create a branch from the development branch</w:t>
      </w:r>
      <w:r w:rsidR="00730706">
        <w:rPr>
          <w:noProof/>
        </w:rPr>
        <w:t xml:space="preserve">, then create a pull request to the development branch. </w:t>
      </w:r>
      <w:r w:rsidRPr="00730706" w:rsidR="00730706">
        <w:rPr>
          <w:i/>
          <w:iCs/>
          <w:noProof/>
        </w:rPr>
        <w:t>I will explain this more with an example</w:t>
      </w:r>
      <w:r w:rsidR="00732D1C">
        <w:rPr>
          <w:i/>
          <w:iCs/>
          <w:noProof/>
        </w:rPr>
        <w:t xml:space="preserve"> in the next meeting</w:t>
      </w:r>
      <w:r w:rsidRPr="00730706" w:rsidR="00730706">
        <w:rPr>
          <w:i/>
          <w:iCs/>
          <w:noProof/>
        </w:rPr>
        <w:t>…</w:t>
      </w:r>
    </w:p>
    <w:p w:rsidR="00732D1C" w:rsidP="00732D1C" w:rsidRDefault="00732D1C" w14:paraId="72ACC5E8" w14:textId="77777777">
      <w:pPr>
        <w:pStyle w:val="Heading2"/>
      </w:pPr>
      <w:r>
        <w:t>Installing Git</w:t>
      </w:r>
    </w:p>
    <w:p w:rsidRPr="008B5BAD" w:rsidR="00732D1C" w:rsidP="00732D1C" w:rsidRDefault="00732D1C" w14:paraId="69315C00" w14:textId="77777777">
      <w:r>
        <w:t xml:space="preserve">Before using </w:t>
      </w:r>
      <w:proofErr w:type="gramStart"/>
      <w:r>
        <w:t>GitHub</w:t>
      </w:r>
      <w:proofErr w:type="gramEnd"/>
      <w:r>
        <w:t xml:space="preserve"> you need to install git on your system, if you haven’t used it before</w:t>
      </w:r>
    </w:p>
    <w:p w:rsidR="00732D1C" w:rsidP="00732D1C" w:rsidRDefault="00732D1C" w14:paraId="25A35C9F" w14:textId="77777777">
      <w:pPr>
        <w:pStyle w:val="ListParagraph"/>
        <w:numPr>
          <w:ilvl w:val="0"/>
          <w:numId w:val="1"/>
        </w:numPr>
      </w:pPr>
      <w:r>
        <w:t xml:space="preserve">Download the correct version for </w:t>
      </w:r>
      <w:proofErr w:type="gramStart"/>
      <w:r>
        <w:t>you</w:t>
      </w:r>
      <w:proofErr w:type="gramEnd"/>
      <w:r>
        <w:t xml:space="preserve"> system at: </w:t>
      </w:r>
      <w:hyperlink w:history="1" r:id="rId6">
        <w:r w:rsidRPr="00486320">
          <w:rPr>
            <w:rStyle w:val="Hyperlink"/>
          </w:rPr>
          <w:t>https://git-scm.com/download/win</w:t>
        </w:r>
      </w:hyperlink>
    </w:p>
    <w:p w:rsidRPr="00732D1C" w:rsidR="00732D1C" w:rsidP="005425E1" w:rsidRDefault="00732D1C" w14:paraId="28C6EE32" w14:textId="4FFF99AA">
      <w:pPr>
        <w:pStyle w:val="ListParagraph"/>
        <w:numPr>
          <w:ilvl w:val="0"/>
          <w:numId w:val="1"/>
        </w:numPr>
      </w:pPr>
      <w:r>
        <w:t>Click through the installation window, you shouldn’t need to change any of the settings</w:t>
      </w:r>
    </w:p>
    <w:p w:rsidRPr="00BB606B" w:rsidR="00E811E0" w:rsidP="00E811E0" w:rsidRDefault="00E811E0" w14:paraId="370187C1" w14:textId="77777777">
      <w:pPr>
        <w:pStyle w:val="Heading2"/>
      </w:pPr>
      <w:r>
        <w:t>Using GitHub for the first time</w:t>
      </w:r>
    </w:p>
    <w:p w:rsidR="00E811E0" w:rsidP="00E811E0" w:rsidRDefault="00E811E0" w14:paraId="50C1BBBF" w14:textId="596C12CF">
      <w:pPr>
        <w:pStyle w:val="ListParagraph"/>
        <w:numPr>
          <w:ilvl w:val="0"/>
          <w:numId w:val="3"/>
        </w:numPr>
        <w:rPr/>
      </w:pPr>
      <w:r w:rsidR="00E811E0">
        <w:rPr/>
        <w:t>GitHub have made a desktop app which makes using GitHub a lot easier</w:t>
      </w:r>
      <w:r w:rsidR="627A49A5">
        <w:rPr/>
        <w:t xml:space="preserve"> although you will still need Git installed</w:t>
      </w:r>
      <w:r w:rsidR="00E811E0">
        <w:rPr/>
        <w:t xml:space="preserve">, you can download </w:t>
      </w:r>
      <w:r w:rsidR="4F249793">
        <w:rPr/>
        <w:t>the GitHub app</w:t>
      </w:r>
      <w:r w:rsidR="00E811E0">
        <w:rPr/>
        <w:t xml:space="preserve"> here: </w:t>
      </w:r>
      <w:hyperlink r:id="R51a6ce2185264d75">
        <w:r w:rsidRPr="2F6DCACF" w:rsidR="00E811E0">
          <w:rPr>
            <w:rStyle w:val="Hyperlink"/>
          </w:rPr>
          <w:t>https://desktop.github.com/</w:t>
        </w:r>
      </w:hyperlink>
    </w:p>
    <w:p w:rsidR="00E811E0" w:rsidP="00E811E0" w:rsidRDefault="00E811E0" w14:paraId="334C76EA" w14:textId="77777777">
      <w:pPr>
        <w:pStyle w:val="ListParagraph"/>
        <w:numPr>
          <w:ilvl w:val="1"/>
          <w:numId w:val="3"/>
        </w:numPr>
        <w:rPr/>
      </w:pPr>
      <w:r w:rsidR="00E811E0">
        <w:rPr/>
        <w:t>If for some reason you can’t download it, I can talk you through how to use GitHub without the app</w:t>
      </w:r>
    </w:p>
    <w:p w:rsidR="2F6DCACF" w:rsidP="2F6DCACF" w:rsidRDefault="2F6DCACF" w14:paraId="75222CEB" w14:textId="2B0C9DCA">
      <w:pPr>
        <w:pStyle w:val="Normal"/>
        <w:ind w:left="720"/>
      </w:pPr>
    </w:p>
    <w:p w:rsidR="00E811E0" w:rsidP="2F6DCACF" w:rsidRDefault="00E811E0" w14:paraId="177AB166" w14:textId="1F958B00">
      <w:pPr>
        <w:pStyle w:val="ListParagraph"/>
        <w:numPr>
          <w:ilvl w:val="0"/>
          <w:numId w:val="3"/>
        </w:numPr>
        <w:rPr/>
      </w:pPr>
      <w:r w:rsidR="00E811E0">
        <w:rPr/>
        <w:t xml:space="preserve">The first thing you need to do is clone the GitHub repository </w:t>
      </w:r>
      <w:r w:rsidR="0095556D">
        <w:rPr/>
        <w:t xml:space="preserve">which </w:t>
      </w:r>
      <w:r w:rsidR="00E811E0">
        <w:rPr/>
        <w:t>I have set up</w:t>
      </w:r>
      <w:r w:rsidR="0095556D">
        <w:rPr/>
        <w:t xml:space="preserve">. </w:t>
      </w:r>
    </w:p>
    <w:p w:rsidR="2DF69DE1" w:rsidP="2F6DCACF" w:rsidRDefault="2DF69DE1" w14:paraId="29D624DD" w14:textId="27A68B22">
      <w:pPr>
        <w:pStyle w:val="ListParagraph"/>
        <w:numPr>
          <w:ilvl w:val="1"/>
          <w:numId w:val="3"/>
        </w:numPr>
        <w:bidi w:val="0"/>
        <w:spacing w:before="0" w:beforeAutospacing="off" w:after="0" w:afterAutospacing="off" w:line="259" w:lineRule="auto"/>
        <w:ind w:left="1440" w:right="0" w:hanging="360"/>
        <w:jc w:val="left"/>
        <w:rPr>
          <w:rFonts w:ascii="Calibri" w:hAnsi="Calibri" w:eastAsia="Calibri" w:cs="Calibri" w:asciiTheme="minorAscii" w:hAnsiTheme="minorAscii" w:eastAsiaTheme="minorAscii" w:cstheme="minorAscii"/>
          <w:sz w:val="22"/>
          <w:szCs w:val="22"/>
        </w:rPr>
      </w:pPr>
      <w:r w:rsidR="2DF69DE1">
        <w:rPr/>
        <w:t xml:space="preserve">The URL you need to clone the repository is: </w:t>
      </w:r>
      <w:hyperlink r:id="Rcfde9b2acc1d4496">
        <w:r w:rsidRPr="2F6DCACF" w:rsidR="2DF69DE1">
          <w:rPr>
            <w:rStyle w:val="Hyperlink"/>
          </w:rPr>
          <w:t>https://github.com/MarcusOWilliams/Software-Engineering-CW2.git</w:t>
        </w:r>
      </w:hyperlink>
    </w:p>
    <w:p w:rsidR="00E811E0" w:rsidP="00E811E0" w:rsidRDefault="00E811E0" w14:paraId="2E53FC7A" w14:textId="0F6B58D8">
      <w:pPr>
        <w:pStyle w:val="ListParagraph"/>
        <w:ind w:left="1440"/>
      </w:pPr>
      <w:r w:rsidRPr="2F6DCACF" w:rsidR="00E811E0">
        <w:rPr>
          <w:noProof/>
        </w:rPr>
        <w:t xml:space="preserve"> </w:t>
      </w:r>
    </w:p>
    <w:p w:rsidR="00E811E0" w:rsidP="00E811E0" w:rsidRDefault="00E811E0" w14:paraId="6709A05F" w14:textId="6A4C9A25">
      <w:pPr>
        <w:pStyle w:val="ListParagraph"/>
        <w:numPr>
          <w:ilvl w:val="1"/>
          <w:numId w:val="3"/>
        </w:numPr>
        <w:rPr/>
      </w:pPr>
      <w:r w:rsidR="00E811E0">
        <w:rPr/>
        <w:t>Open the GitHub desktop app and click the “Clone a repository” option, on the URL tab, paste the URL set the local path to the directory where you want to save the project</w:t>
      </w:r>
    </w:p>
    <w:p w:rsidR="2F6DCACF" w:rsidP="2F6DCACF" w:rsidRDefault="2F6DCACF" w14:paraId="5E46B28A" w14:textId="525E2B7E">
      <w:pPr>
        <w:pStyle w:val="Normal"/>
        <w:ind w:left="720"/>
      </w:pPr>
    </w:p>
    <w:p w:rsidR="00E811E0" w:rsidP="00E811E0" w:rsidRDefault="00E811E0" w14:paraId="775A445C" w14:textId="77777777">
      <w:pPr>
        <w:pStyle w:val="ListParagraph"/>
        <w:numPr>
          <w:ilvl w:val="1"/>
          <w:numId w:val="3"/>
        </w:numPr>
        <w:rPr/>
      </w:pPr>
      <w:r w:rsidR="00E811E0">
        <w:rPr/>
        <w:t>The project will be in a sub folder, you should now be able to open the project in unity</w:t>
      </w:r>
    </w:p>
    <w:p w:rsidRPr="00E811E0" w:rsidR="00E811E0" w:rsidP="005425E1" w:rsidRDefault="00E811E0" w14:paraId="4D75B084" w14:textId="77777777">
      <w:pPr>
        <w:rPr>
          <w:noProof/>
        </w:rPr>
      </w:pPr>
    </w:p>
    <w:p w:rsidR="00730706" w:rsidP="00730706" w:rsidRDefault="00730706" w14:paraId="270C84B8" w14:textId="2044621C">
      <w:pPr>
        <w:pStyle w:val="Heading2"/>
        <w:rPr>
          <w:noProof/>
        </w:rPr>
      </w:pPr>
      <w:r>
        <w:rPr>
          <w:noProof/>
        </w:rPr>
        <w:t>Using GitHub when making changes</w:t>
      </w:r>
      <w:r w:rsidR="00E811E0">
        <w:rPr>
          <w:noProof/>
        </w:rPr>
        <w:t xml:space="preserve"> throughout the project</w:t>
      </w:r>
    </w:p>
    <w:p w:rsidR="00730706" w:rsidP="00730706" w:rsidRDefault="00730706" w14:paraId="47B893D7" w14:textId="223CCC81">
      <w:pPr>
        <w:pStyle w:val="ListParagraph"/>
        <w:numPr>
          <w:ilvl w:val="0"/>
          <w:numId w:val="4"/>
        </w:numPr>
        <w:rPr>
          <w:b/>
          <w:bCs/>
          <w:color w:val="FF0000"/>
        </w:rPr>
      </w:pPr>
      <w:r w:rsidRPr="00730706">
        <w:rPr>
          <w:b/>
          <w:bCs/>
          <w:color w:val="FF0000"/>
        </w:rPr>
        <w:t>Before you start working on a new feature you should always pull/fetch the most recent version of the development branch from the repository</w:t>
      </w:r>
    </w:p>
    <w:p w:rsidRPr="00730706" w:rsidR="00730706" w:rsidP="00730706" w:rsidRDefault="00730706" w14:paraId="117E2458" w14:textId="7B60D9EB">
      <w:pPr>
        <w:pStyle w:val="ListParagraph"/>
        <w:numPr>
          <w:ilvl w:val="1"/>
          <w:numId w:val="4"/>
        </w:numPr>
      </w:pPr>
      <w:r w:rsidRPr="00730706">
        <w:t>Make sure you are on the development branch and press fetch origin at the top of the GitHub app</w:t>
      </w:r>
      <w:r>
        <w:t>, if this then says “pull” then you should press pull</w:t>
      </w:r>
    </w:p>
    <w:p w:rsidRPr="00730706" w:rsidR="00730706" w:rsidP="00730706" w:rsidRDefault="00730706" w14:paraId="14954C3B" w14:textId="05BF28DB">
      <w:pPr>
        <w:ind w:left="1080"/>
        <w:rPr>
          <w:b/>
          <w:bCs/>
          <w:color w:val="FF0000"/>
        </w:rPr>
      </w:pPr>
      <w:r w:rsidRPr="00730706">
        <w:drawing>
          <wp:inline distT="0" distB="0" distL="0" distR="0" wp14:anchorId="118F17D4" wp14:editId="3C75B72E">
            <wp:extent cx="5731510" cy="4921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92125"/>
                    </a:xfrm>
                    <a:prstGeom prst="rect">
                      <a:avLst/>
                    </a:prstGeom>
                  </pic:spPr>
                </pic:pic>
              </a:graphicData>
            </a:graphic>
          </wp:inline>
        </w:drawing>
      </w:r>
    </w:p>
    <w:p w:rsidR="00730706" w:rsidP="00730706" w:rsidRDefault="00DB060D" w14:paraId="7C595269" w14:textId="05829C30">
      <w:pPr>
        <w:pStyle w:val="ListParagraph"/>
        <w:numPr>
          <w:ilvl w:val="0"/>
          <w:numId w:val="4"/>
        </w:numPr>
        <w:rPr/>
      </w:pPr>
      <w:r w:rsidR="00DB060D">
        <w:rPr/>
        <w:t>You should then create a new branch before you start working on a feature, give the branch a clear name to show what changes it makes</w:t>
      </w:r>
    </w:p>
    <w:p w:rsidR="00DB060D" w:rsidP="00DB060D" w:rsidRDefault="00DB060D" w14:paraId="70D48EBF" w14:textId="25E7D227">
      <w:pPr>
        <w:pStyle w:val="ListParagraph"/>
      </w:pPr>
      <w:r w:rsidR="00DB060D">
        <w:drawing>
          <wp:inline wp14:editId="4446ABD7" wp14:anchorId="33543B67">
            <wp:extent cx="3496163" cy="1209844"/>
            <wp:effectExtent l="0" t="0" r="9525" b="9525"/>
            <wp:docPr id="7" name="Picture 7" descr="Graphical user interface, application&#10;&#10;Description automatically generated" title=""/>
            <wp:cNvGraphicFramePr>
              <a:graphicFrameLocks noChangeAspect="1"/>
            </wp:cNvGraphicFramePr>
            <a:graphic>
              <a:graphicData uri="http://schemas.openxmlformats.org/drawingml/2006/picture">
                <pic:pic>
                  <pic:nvPicPr>
                    <pic:cNvPr id="0" name="Picture 7"/>
                    <pic:cNvPicPr/>
                  </pic:nvPicPr>
                  <pic:blipFill>
                    <a:blip r:embed="Rc520e8019c6d44dd">
                      <a:extLst>
                        <a:ext xmlns:a="http://schemas.openxmlformats.org/drawingml/2006/main" uri="{28A0092B-C50C-407E-A947-70E740481C1C}">
                          <a14:useLocalDpi val="0"/>
                        </a:ext>
                      </a:extLst>
                    </a:blip>
                    <a:stretch>
                      <a:fillRect/>
                    </a:stretch>
                  </pic:blipFill>
                  <pic:spPr>
                    <a:xfrm rot="0" flipH="0" flipV="0">
                      <a:off x="0" y="0"/>
                      <a:ext cx="3496163" cy="1209844"/>
                    </a:xfrm>
                    <a:prstGeom prst="rect">
                      <a:avLst/>
                    </a:prstGeom>
                  </pic:spPr>
                </pic:pic>
              </a:graphicData>
            </a:graphic>
          </wp:inline>
        </w:drawing>
      </w:r>
    </w:p>
    <w:p w:rsidR="4446ABD7" w:rsidP="4446ABD7" w:rsidRDefault="4446ABD7" w14:paraId="5C3CD1A4" w14:textId="6B29F6F2">
      <w:pPr>
        <w:pStyle w:val="ListParagraph"/>
      </w:pPr>
    </w:p>
    <w:p w:rsidR="00DB060D" w:rsidP="00DB060D" w:rsidRDefault="00DB060D" w14:paraId="4975EE12" w14:textId="77777777">
      <w:pPr>
        <w:pStyle w:val="ListParagraph"/>
      </w:pPr>
    </w:p>
    <w:p w:rsidR="00DB060D" w:rsidP="00DB060D" w:rsidRDefault="00DB060D" w14:paraId="736578E3" w14:textId="5C2614F5">
      <w:pPr>
        <w:pStyle w:val="ListParagraph"/>
        <w:numPr>
          <w:ilvl w:val="1"/>
          <w:numId w:val="4"/>
        </w:numPr>
        <w:rPr/>
      </w:pPr>
      <w:r w:rsidR="00DB060D">
        <w:rPr/>
        <w:t>You should make this branch based on the development branch</w:t>
      </w:r>
    </w:p>
    <w:p w:rsidR="4446ABD7" w:rsidP="4446ABD7" w:rsidRDefault="4446ABD7" w14:paraId="5E875548" w14:textId="653A1887">
      <w:pPr>
        <w:pStyle w:val="Normal"/>
        <w:ind w:left="720"/>
      </w:pPr>
    </w:p>
    <w:p w:rsidR="00DB060D" w:rsidP="00DB060D" w:rsidRDefault="00DB060D" w14:paraId="3BFEE1E2" w14:textId="726F5FB2">
      <w:pPr>
        <w:pStyle w:val="ListParagraph"/>
        <w:ind w:left="1440"/>
      </w:pPr>
      <w:r w:rsidR="00DB060D">
        <w:drawing>
          <wp:inline wp14:editId="40EEE574" wp14:anchorId="6321113D">
            <wp:extent cx="3867690" cy="1086002"/>
            <wp:effectExtent l="0" t="0" r="0" b="0"/>
            <wp:docPr id="8" name="Picture 8" descr="Graphical user interface, text, application&#10;&#10;Description automatically generated" title=""/>
            <wp:cNvGraphicFramePr>
              <a:graphicFrameLocks noChangeAspect="1"/>
            </wp:cNvGraphicFramePr>
            <a:graphic>
              <a:graphicData uri="http://schemas.openxmlformats.org/drawingml/2006/picture">
                <pic:pic>
                  <pic:nvPicPr>
                    <pic:cNvPr id="0" name="Picture 8"/>
                    <pic:cNvPicPr/>
                  </pic:nvPicPr>
                  <pic:blipFill>
                    <a:blip r:embed="R742aff2228c44218">
                      <a:extLst>
                        <a:ext xmlns:a="http://schemas.openxmlformats.org/drawingml/2006/main" uri="{28A0092B-C50C-407E-A947-70E740481C1C}">
                          <a14:useLocalDpi val="0"/>
                        </a:ext>
                      </a:extLst>
                    </a:blip>
                    <a:stretch>
                      <a:fillRect/>
                    </a:stretch>
                  </pic:blipFill>
                  <pic:spPr>
                    <a:xfrm rot="0" flipH="0" flipV="0">
                      <a:off x="0" y="0"/>
                      <a:ext cx="3867690" cy="1086002"/>
                    </a:xfrm>
                    <a:prstGeom prst="rect">
                      <a:avLst/>
                    </a:prstGeom>
                  </pic:spPr>
                </pic:pic>
              </a:graphicData>
            </a:graphic>
          </wp:inline>
        </w:drawing>
      </w:r>
    </w:p>
    <w:p w:rsidR="20BE2DCC" w:rsidP="20BE2DCC" w:rsidRDefault="20BE2DCC" w14:paraId="2DCCCB76" w14:textId="7BB6BBB0">
      <w:pPr>
        <w:pStyle w:val="ListParagraph"/>
        <w:ind w:left="720"/>
      </w:pPr>
    </w:p>
    <w:p w:rsidRPr="00DB060D" w:rsidR="00DB060D" w:rsidP="20BE2DCC" w:rsidRDefault="00DB060D" w14:paraId="5B6A0B26" w14:textId="76E5C98B">
      <w:pPr>
        <w:pStyle w:val="ListParagraph"/>
        <w:numPr>
          <w:ilvl w:val="0"/>
          <w:numId w:val="4"/>
        </w:numPr>
        <w:rPr>
          <w:rFonts w:ascii="Calibri" w:hAnsi="Calibri" w:eastAsia="Calibri" w:cs="Calibri" w:asciiTheme="minorAscii" w:hAnsiTheme="minorAscii" w:eastAsiaTheme="minorAscii" w:cstheme="minorAscii"/>
          <w:b w:val="1"/>
          <w:bCs w:val="1"/>
          <w:color w:val="000000" w:themeColor="text1" w:themeTint="FF" w:themeShade="FF"/>
          <w:sz w:val="22"/>
          <w:szCs w:val="22"/>
        </w:rPr>
      </w:pPr>
      <w:r w:rsidRPr="20BE2DCC" w:rsidR="70A0656E">
        <w:rPr>
          <w:color w:val="000000" w:themeColor="text1" w:themeTint="FF" w:themeShade="FF"/>
        </w:rPr>
        <w:t>After creating your branch you need to publish your it, this creates it on the GitHub repository, click publish branch either at the top of the screen or the window in the centre.</w:t>
      </w:r>
    </w:p>
    <w:p w:rsidRPr="00DB060D" w:rsidR="00DB060D" w:rsidP="00DB060D" w:rsidRDefault="00DB060D" w14:paraId="35B71E42" w14:textId="595A5BBC">
      <w:pPr>
        <w:pStyle w:val="ListParagraph"/>
        <w:numPr>
          <w:ilvl w:val="0"/>
          <w:numId w:val="4"/>
        </w:numPr>
        <w:rPr>
          <w:b w:val="1"/>
          <w:bCs w:val="1"/>
          <w:color w:val="FF0000"/>
        </w:rPr>
      </w:pPr>
      <w:r w:rsidR="70A0656E">
        <w:rPr/>
        <w:t>A</w:t>
      </w:r>
      <w:r w:rsidR="00DB060D">
        <w:rPr/>
        <w:t xml:space="preserve">fter you have made changes to the unity project, or documentation, </w:t>
      </w:r>
      <w:r w:rsidRPr="20BE2DCC" w:rsidR="00DB060D">
        <w:rPr>
          <w:b w:val="1"/>
          <w:bCs w:val="1"/>
          <w:color w:val="FF0000"/>
        </w:rPr>
        <w:t xml:space="preserve">make sure </w:t>
      </w:r>
      <w:proofErr w:type="gramStart"/>
      <w:r w:rsidRPr="20BE2DCC" w:rsidR="00DB060D">
        <w:rPr>
          <w:b w:val="1"/>
          <w:bCs w:val="1"/>
          <w:color w:val="FF0000"/>
        </w:rPr>
        <w:t>all of</w:t>
      </w:r>
      <w:proofErr w:type="gramEnd"/>
      <w:r w:rsidRPr="20BE2DCC" w:rsidR="00DB060D">
        <w:rPr>
          <w:b w:val="1"/>
          <w:bCs w:val="1"/>
          <w:color w:val="FF0000"/>
        </w:rPr>
        <w:t xml:space="preserve"> your changes are saved</w:t>
      </w:r>
      <w:r w:rsidRPr="20BE2DCC" w:rsidR="00DB060D">
        <w:rPr>
          <w:color w:val="000000" w:themeColor="text1" w:themeTint="FF" w:themeShade="FF"/>
        </w:rPr>
        <w:t xml:space="preserve">, all changes should appear in the </w:t>
      </w:r>
      <w:proofErr w:type="gramStart"/>
      <w:r w:rsidRPr="20BE2DCC" w:rsidR="00DB060D">
        <w:rPr>
          <w:color w:val="000000" w:themeColor="text1" w:themeTint="FF" w:themeShade="FF"/>
        </w:rPr>
        <w:t>left hand</w:t>
      </w:r>
      <w:proofErr w:type="gramEnd"/>
      <w:r w:rsidRPr="20BE2DCC" w:rsidR="00DB060D">
        <w:rPr>
          <w:color w:val="000000" w:themeColor="text1" w:themeTint="FF" w:themeShade="FF"/>
        </w:rPr>
        <w:t xml:space="preserve"> side of the GitHub app.</w:t>
      </w:r>
    </w:p>
    <w:p w:rsidRPr="009B3508" w:rsidR="00DB060D" w:rsidP="00DB060D" w:rsidRDefault="00DB060D" w14:paraId="6B11D6C9" w14:textId="5DD35063">
      <w:pPr>
        <w:pStyle w:val="ListParagraph"/>
        <w:numPr>
          <w:ilvl w:val="0"/>
          <w:numId w:val="4"/>
        </w:numPr>
        <w:rPr>
          <w:b w:val="1"/>
          <w:bCs w:val="1"/>
          <w:color w:val="000000" w:themeColor="text1"/>
        </w:rPr>
      </w:pPr>
      <w:r w:rsidRPr="20BE2DCC" w:rsidR="00DB060D">
        <w:rPr>
          <w:color w:val="000000" w:themeColor="text1" w:themeTint="FF" w:themeShade="FF"/>
        </w:rPr>
        <w:t xml:space="preserve">Once you are ready to submit your changes press commit at the bottom of the </w:t>
      </w:r>
      <w:r w:rsidRPr="20BE2DCC" w:rsidR="009B3508">
        <w:rPr>
          <w:color w:val="000000" w:themeColor="text1" w:themeTint="FF" w:themeShade="FF"/>
        </w:rPr>
        <w:t>changes</w:t>
      </w:r>
      <w:r w:rsidRPr="20BE2DCC" w:rsidR="009B3508">
        <w:rPr>
          <w:color w:val="000000" w:themeColor="text1" w:themeTint="FF" w:themeShade="FF"/>
        </w:rPr>
        <w:t xml:space="preserve"> column</w:t>
      </w:r>
      <w:r w:rsidRPr="20BE2DCC" w:rsidR="30509E4C">
        <w:rPr>
          <w:color w:val="000000" w:themeColor="text1" w:themeTint="FF" w:themeShade="FF"/>
        </w:rPr>
        <w:t>, make sure to give it a summary (just a very brief description of what you did)</w:t>
      </w:r>
    </w:p>
    <w:p w:rsidR="009B3508" w:rsidP="009B3508" w:rsidRDefault="009B3508" w14:paraId="63AA6CAE" w14:textId="7D547E7F">
      <w:pPr>
        <w:pStyle w:val="ListParagraph"/>
        <w:rPr>
          <w:b/>
          <w:bCs/>
          <w:color w:val="000000" w:themeColor="text1"/>
        </w:rPr>
      </w:pPr>
      <w:r w:rsidRPr="009B3508">
        <w:rPr>
          <w:b/>
          <w:bCs/>
          <w:color w:val="000000" w:themeColor="text1"/>
        </w:rPr>
        <w:lastRenderedPageBreak/>
        <w:drawing>
          <wp:inline distT="0" distB="0" distL="0" distR="0" wp14:anchorId="47605A2B" wp14:editId="5670021B">
            <wp:extent cx="2314898" cy="33342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14898" cy="333422"/>
                    </a:xfrm>
                    <a:prstGeom prst="rect">
                      <a:avLst/>
                    </a:prstGeom>
                  </pic:spPr>
                </pic:pic>
              </a:graphicData>
            </a:graphic>
          </wp:inline>
        </w:drawing>
      </w:r>
    </w:p>
    <w:p w:rsidR="009B3508" w:rsidP="009B3508" w:rsidRDefault="009B3508" w14:paraId="2D85C340" w14:textId="6D4C520E">
      <w:pPr>
        <w:pStyle w:val="ListParagraph"/>
        <w:rPr>
          <w:b w:val="1"/>
          <w:bCs w:val="1"/>
          <w:color w:val="000000" w:themeColor="text1"/>
        </w:rPr>
      </w:pPr>
    </w:p>
    <w:p w:rsidR="4446ABD7" w:rsidP="4446ABD7" w:rsidRDefault="4446ABD7" w14:paraId="04C8918E" w14:textId="7735FAAD">
      <w:pPr>
        <w:pStyle w:val="ListParagraph"/>
        <w:rPr>
          <w:b w:val="1"/>
          <w:bCs w:val="1"/>
          <w:color w:val="000000" w:themeColor="text1" w:themeTint="FF" w:themeShade="FF"/>
        </w:rPr>
      </w:pPr>
    </w:p>
    <w:p w:rsidR="66438151" w:rsidP="20BE2DCC" w:rsidRDefault="66438151" w14:paraId="50E8B947" w14:textId="57FE4CC8">
      <w:pPr>
        <w:pStyle w:val="ListParagraph"/>
        <w:numPr>
          <w:ilvl w:val="0"/>
          <w:numId w:val="4"/>
        </w:numPr>
        <w:rPr>
          <w:color w:val="000000" w:themeColor="text1" w:themeTint="FF" w:themeShade="FF"/>
        </w:rPr>
      </w:pPr>
      <w:r w:rsidRPr="20BE2DCC" w:rsidR="66438151">
        <w:rPr>
          <w:color w:val="000000" w:themeColor="text1" w:themeTint="FF" w:themeShade="FF"/>
        </w:rPr>
        <w:t xml:space="preserve">Whenever you make a commit you then need to push it to origin, this just uploads your changes on the branch to the online </w:t>
      </w:r>
      <w:r w:rsidRPr="20BE2DCC" w:rsidR="66438151">
        <w:rPr>
          <w:color w:val="000000" w:themeColor="text1" w:themeTint="FF" w:themeShade="FF"/>
        </w:rPr>
        <w:t>repository</w:t>
      </w:r>
      <w:r w:rsidRPr="20BE2DCC" w:rsidR="66438151">
        <w:rPr>
          <w:color w:val="000000" w:themeColor="text1" w:themeTint="FF" w:themeShade="FF"/>
        </w:rPr>
        <w:t>.</w:t>
      </w:r>
    </w:p>
    <w:p w:rsidR="4DC3C3F4" w:rsidP="20BE2DCC" w:rsidRDefault="4DC3C3F4" w14:paraId="3FBD3630" w14:textId="6FF6BD33">
      <w:pPr>
        <w:pStyle w:val="ListParagraph"/>
        <w:numPr>
          <w:ilvl w:val="0"/>
          <w:numId w:val="4"/>
        </w:numPr>
        <w:rPr>
          <w:color w:val="000000" w:themeColor="text1" w:themeTint="FF" w:themeShade="FF"/>
        </w:rPr>
      </w:pPr>
      <w:r w:rsidRPr="5D3A13DD" w:rsidR="4DC3C3F4">
        <w:rPr>
          <w:color w:val="000000" w:themeColor="text1" w:themeTint="FF" w:themeShade="FF"/>
        </w:rPr>
        <w:t xml:space="preserve">You can commit </w:t>
      </w:r>
      <w:r w:rsidRPr="5D3A13DD" w:rsidR="6CAA17B5">
        <w:rPr>
          <w:color w:val="000000" w:themeColor="text1" w:themeTint="FF" w:themeShade="FF"/>
        </w:rPr>
        <w:t xml:space="preserve">and push </w:t>
      </w:r>
      <w:r w:rsidRPr="5D3A13DD" w:rsidR="4DC3C3F4">
        <w:rPr>
          <w:color w:val="000000" w:themeColor="text1" w:themeTint="FF" w:themeShade="FF"/>
        </w:rPr>
        <w:t>changes multiple times throughout a development session, I would suggest doing it whenever you get to a suitable stopping point for any</w:t>
      </w:r>
      <w:r w:rsidRPr="5D3A13DD" w:rsidR="6554855A">
        <w:rPr>
          <w:color w:val="000000" w:themeColor="text1" w:themeTint="FF" w:themeShade="FF"/>
        </w:rPr>
        <w:t>thing you implement.</w:t>
      </w:r>
    </w:p>
    <w:p w:rsidR="4B1CE6D9" w:rsidP="5D3A13DD" w:rsidRDefault="4B1CE6D9" w14:paraId="4DD97DEF" w14:textId="0CB8AEB3">
      <w:pPr>
        <w:pStyle w:val="ListParagraph"/>
        <w:numPr>
          <w:ilvl w:val="0"/>
          <w:numId w:val="4"/>
        </w:numPr>
        <w:rPr>
          <w:rFonts w:ascii="Calibri" w:hAnsi="Calibri" w:eastAsia="Calibri" w:cs="Calibri" w:asciiTheme="minorAscii" w:hAnsiTheme="minorAscii" w:eastAsiaTheme="minorAscii" w:cstheme="minorAscii"/>
          <w:color w:val="000000" w:themeColor="text1" w:themeTint="FF" w:themeShade="FF"/>
          <w:sz w:val="22"/>
          <w:szCs w:val="22"/>
        </w:rPr>
      </w:pPr>
      <w:r w:rsidRPr="5D3A13DD" w:rsidR="4B1CE6D9">
        <w:rPr>
          <w:color w:val="000000" w:themeColor="text1" w:themeTint="FF" w:themeShade="FF"/>
        </w:rPr>
        <w:t xml:space="preserve">Next you need to create a pull request to merge your changes with the development branch, this will </w:t>
      </w:r>
      <w:proofErr w:type="gramStart"/>
      <w:r w:rsidRPr="5D3A13DD" w:rsidR="4B1CE6D9">
        <w:rPr>
          <w:color w:val="000000" w:themeColor="text1" w:themeTint="FF" w:themeShade="FF"/>
        </w:rPr>
        <w:t>open up</w:t>
      </w:r>
      <w:proofErr w:type="gramEnd"/>
      <w:r w:rsidRPr="5D3A13DD" w:rsidR="4B1CE6D9">
        <w:rPr>
          <w:color w:val="000000" w:themeColor="text1" w:themeTint="FF" w:themeShade="FF"/>
        </w:rPr>
        <w:t xml:space="preserve"> the rem</w:t>
      </w:r>
      <w:r w:rsidRPr="5D3A13DD" w:rsidR="0D6AFC74">
        <w:rPr>
          <w:color w:val="000000" w:themeColor="text1" w:themeTint="FF" w:themeShade="FF"/>
        </w:rPr>
        <w:t>ote (online) repository.</w:t>
      </w:r>
      <w:r w:rsidR="0D6AFC74">
        <w:drawing>
          <wp:inline wp14:editId="2EF9C72F" wp14:anchorId="0D151C29">
            <wp:extent cx="4572000" cy="952500"/>
            <wp:effectExtent l="0" t="0" r="0" b="0"/>
            <wp:docPr id="216152158" name="" title=""/>
            <wp:cNvGraphicFramePr>
              <a:graphicFrameLocks noChangeAspect="1"/>
            </wp:cNvGraphicFramePr>
            <a:graphic>
              <a:graphicData uri="http://schemas.openxmlformats.org/drawingml/2006/picture">
                <pic:pic>
                  <pic:nvPicPr>
                    <pic:cNvPr id="0" name=""/>
                    <pic:cNvPicPr/>
                  </pic:nvPicPr>
                  <pic:blipFill>
                    <a:blip r:embed="Rc9526aa2e13b4f13">
                      <a:extLst>
                        <a:ext xmlns:a="http://schemas.openxmlformats.org/drawingml/2006/main" uri="{28A0092B-C50C-407E-A947-70E740481C1C}">
                          <a14:useLocalDpi val="0"/>
                        </a:ext>
                      </a:extLst>
                    </a:blip>
                    <a:stretch>
                      <a:fillRect/>
                    </a:stretch>
                  </pic:blipFill>
                  <pic:spPr>
                    <a:xfrm>
                      <a:off x="0" y="0"/>
                      <a:ext cx="4572000" cy="952500"/>
                    </a:xfrm>
                    <a:prstGeom prst="rect">
                      <a:avLst/>
                    </a:prstGeom>
                  </pic:spPr>
                </pic:pic>
              </a:graphicData>
            </a:graphic>
          </wp:inline>
        </w:drawing>
      </w:r>
    </w:p>
    <w:p w:rsidR="1162813C" w:rsidP="5D3A13DD" w:rsidRDefault="1162813C" w14:paraId="5D1763F6" w14:textId="5BC4994F">
      <w:pPr>
        <w:pStyle w:val="ListParagraph"/>
        <w:numPr>
          <w:ilvl w:val="0"/>
          <w:numId w:val="4"/>
        </w:numPr>
        <w:rPr>
          <w:rFonts w:ascii="Calibri" w:hAnsi="Calibri" w:eastAsia="Calibri" w:cs="Calibri" w:asciiTheme="minorAscii" w:hAnsiTheme="minorAscii" w:eastAsiaTheme="minorAscii" w:cstheme="minorAscii"/>
          <w:color w:val="000000" w:themeColor="text1" w:themeTint="FF" w:themeShade="FF"/>
          <w:sz w:val="22"/>
          <w:szCs w:val="22"/>
        </w:rPr>
      </w:pPr>
      <w:r w:rsidRPr="5D3A13DD" w:rsidR="1162813C">
        <w:rPr>
          <w:b w:val="1"/>
          <w:bCs w:val="1"/>
          <w:color w:val="FF0000"/>
        </w:rPr>
        <w:t>It is important to make sure you change the pull request to the development branch</w:t>
      </w:r>
      <w:r w:rsidR="1162813C">
        <w:rPr/>
        <w:t>.</w:t>
      </w:r>
      <w:r w:rsidR="1162813C">
        <w:drawing>
          <wp:inline wp14:editId="485548D3" wp14:anchorId="2021751C">
            <wp:extent cx="3514725" cy="828675"/>
            <wp:effectExtent l="0" t="0" r="0" b="0"/>
            <wp:docPr id="1297413786" name="" title=""/>
            <wp:cNvGraphicFramePr>
              <a:graphicFrameLocks noChangeAspect="1"/>
            </wp:cNvGraphicFramePr>
            <a:graphic>
              <a:graphicData uri="http://schemas.openxmlformats.org/drawingml/2006/picture">
                <pic:pic>
                  <pic:nvPicPr>
                    <pic:cNvPr id="0" name=""/>
                    <pic:cNvPicPr/>
                  </pic:nvPicPr>
                  <pic:blipFill>
                    <a:blip r:embed="R9a6ffe2d14de4d6f">
                      <a:extLst>
                        <a:ext xmlns:a="http://schemas.openxmlformats.org/drawingml/2006/main" uri="{28A0092B-C50C-407E-A947-70E740481C1C}">
                          <a14:useLocalDpi val="0"/>
                        </a:ext>
                      </a:extLst>
                    </a:blip>
                    <a:stretch>
                      <a:fillRect/>
                    </a:stretch>
                  </pic:blipFill>
                  <pic:spPr>
                    <a:xfrm>
                      <a:off x="0" y="0"/>
                      <a:ext cx="3514725" cy="828675"/>
                    </a:xfrm>
                    <a:prstGeom prst="rect">
                      <a:avLst/>
                    </a:prstGeom>
                  </pic:spPr>
                </pic:pic>
              </a:graphicData>
            </a:graphic>
          </wp:inline>
        </w:drawing>
      </w:r>
    </w:p>
    <w:p w:rsidR="1162813C" w:rsidP="5D3A13DD" w:rsidRDefault="1162813C" w14:paraId="555E4C8A" w14:textId="3622815C">
      <w:pPr>
        <w:pStyle w:val="ListParagraph"/>
        <w:numPr>
          <w:ilvl w:val="1"/>
          <w:numId w:val="4"/>
        </w:numPr>
        <w:rPr>
          <w:rFonts w:ascii="Calibri" w:hAnsi="Calibri" w:eastAsia="Calibri" w:cs="Calibri" w:asciiTheme="minorAscii" w:hAnsiTheme="minorAscii" w:eastAsiaTheme="minorAscii" w:cstheme="minorAscii"/>
          <w:color w:val="000000" w:themeColor="text1" w:themeTint="FF" w:themeShade="FF"/>
          <w:sz w:val="22"/>
          <w:szCs w:val="22"/>
        </w:rPr>
      </w:pPr>
      <w:r w:rsidR="1162813C">
        <w:rPr/>
        <w:t>You can then press create pull request, after updating the title/description if you want to</w:t>
      </w:r>
    </w:p>
    <w:p w:rsidR="1162813C" w:rsidP="5D3A13DD" w:rsidRDefault="1162813C" w14:paraId="013CC489" w14:textId="4A04FC4B">
      <w:pPr>
        <w:pStyle w:val="Normal"/>
        <w:ind w:left="720"/>
      </w:pPr>
      <w:r w:rsidR="1162813C">
        <w:drawing>
          <wp:inline wp14:editId="10B39603" wp14:anchorId="318C97EF">
            <wp:extent cx="2238375" cy="781050"/>
            <wp:effectExtent l="0" t="0" r="0" b="0"/>
            <wp:docPr id="1635849565" name="" title=""/>
            <wp:cNvGraphicFramePr>
              <a:graphicFrameLocks noChangeAspect="1"/>
            </wp:cNvGraphicFramePr>
            <a:graphic>
              <a:graphicData uri="http://schemas.openxmlformats.org/drawingml/2006/picture">
                <pic:pic>
                  <pic:nvPicPr>
                    <pic:cNvPr id="0" name=""/>
                    <pic:cNvPicPr/>
                  </pic:nvPicPr>
                  <pic:blipFill>
                    <a:blip r:embed="R453e8f8cf96e4dbe">
                      <a:extLst>
                        <a:ext xmlns:a="http://schemas.openxmlformats.org/drawingml/2006/main" uri="{28A0092B-C50C-407E-A947-70E740481C1C}">
                          <a14:useLocalDpi val="0"/>
                        </a:ext>
                      </a:extLst>
                    </a:blip>
                    <a:stretch>
                      <a:fillRect/>
                    </a:stretch>
                  </pic:blipFill>
                  <pic:spPr>
                    <a:xfrm>
                      <a:off x="0" y="0"/>
                      <a:ext cx="2238375" cy="781050"/>
                    </a:xfrm>
                    <a:prstGeom prst="rect">
                      <a:avLst/>
                    </a:prstGeom>
                  </pic:spPr>
                </pic:pic>
              </a:graphicData>
            </a:graphic>
          </wp:inline>
        </w:drawing>
      </w:r>
    </w:p>
    <w:p w:rsidR="0EAC4B9F" w:rsidP="5D3A13DD" w:rsidRDefault="0EAC4B9F" w14:paraId="46654F89" w14:textId="11DE1DD3">
      <w:pPr>
        <w:pStyle w:val="ListParagraph"/>
        <w:numPr>
          <w:ilvl w:val="0"/>
          <w:numId w:val="4"/>
        </w:numPr>
        <w:rPr>
          <w:rFonts w:ascii="Calibri" w:hAnsi="Calibri" w:eastAsia="Calibri" w:cs="Calibri" w:asciiTheme="minorAscii" w:hAnsiTheme="minorAscii" w:eastAsiaTheme="minorAscii" w:cstheme="minorAscii"/>
          <w:color w:val="000000" w:themeColor="text1" w:themeTint="FF" w:themeShade="FF"/>
          <w:sz w:val="22"/>
          <w:szCs w:val="22"/>
        </w:rPr>
      </w:pPr>
      <w:r w:rsidRPr="5D3A13DD" w:rsidR="0EAC4B9F">
        <w:rPr>
          <w:color w:val="000000" w:themeColor="text1" w:themeTint="FF" w:themeShade="FF"/>
        </w:rPr>
        <w:t>Hopefully</w:t>
      </w:r>
      <w:r w:rsidRPr="5D3A13DD" w:rsidR="1162813C">
        <w:rPr>
          <w:color w:val="000000" w:themeColor="text1" w:themeTint="FF" w:themeShade="FF"/>
        </w:rPr>
        <w:t xml:space="preserve"> the branch has no conflicts with the development branch so you can merge the pull requests. Sometimes there may be conflict, if multiple people have changed the same files, if this is the case, please let me know and I will try to sort it out ASAP.</w:t>
      </w:r>
      <w:r w:rsidR="1162813C">
        <w:drawing>
          <wp:inline wp14:editId="35094F82" wp14:anchorId="2AE9085E">
            <wp:extent cx="4572000" cy="1457325"/>
            <wp:effectExtent l="0" t="0" r="0" b="0"/>
            <wp:docPr id="833436121" name="" title=""/>
            <wp:cNvGraphicFramePr>
              <a:graphicFrameLocks noChangeAspect="1"/>
            </wp:cNvGraphicFramePr>
            <a:graphic>
              <a:graphicData uri="http://schemas.openxmlformats.org/drawingml/2006/picture">
                <pic:pic>
                  <pic:nvPicPr>
                    <pic:cNvPr id="0" name=""/>
                    <pic:cNvPicPr/>
                  </pic:nvPicPr>
                  <pic:blipFill>
                    <a:blip r:embed="R00d732a799a143ba">
                      <a:extLst>
                        <a:ext xmlns:a="http://schemas.openxmlformats.org/drawingml/2006/main" uri="{28A0092B-C50C-407E-A947-70E740481C1C}">
                          <a14:useLocalDpi val="0"/>
                        </a:ext>
                      </a:extLst>
                    </a:blip>
                    <a:stretch>
                      <a:fillRect/>
                    </a:stretch>
                  </pic:blipFill>
                  <pic:spPr>
                    <a:xfrm>
                      <a:off x="0" y="0"/>
                      <a:ext cx="4572000" cy="1457325"/>
                    </a:xfrm>
                    <a:prstGeom prst="rect">
                      <a:avLst/>
                    </a:prstGeom>
                  </pic:spPr>
                </pic:pic>
              </a:graphicData>
            </a:graphic>
          </wp:inline>
        </w:drawing>
      </w:r>
    </w:p>
    <w:p w:rsidRPr="005425E1" w:rsidR="005425E1" w:rsidP="5D3A13DD" w:rsidRDefault="005425E1" w14:paraId="4BB6C65E" w14:textId="7AE07A64">
      <w:pPr>
        <w:pStyle w:val="ListParagraph"/>
        <w:numPr>
          <w:ilvl w:val="0"/>
          <w:numId w:val="4"/>
        </w:numPr>
        <w:rPr>
          <w:rFonts w:ascii="Calibri" w:hAnsi="Calibri" w:eastAsia="Calibri" w:cs="Calibri" w:asciiTheme="minorAscii" w:hAnsiTheme="minorAscii" w:eastAsiaTheme="minorAscii" w:cstheme="minorAscii"/>
          <w:color w:val="000000" w:themeColor="text1" w:themeTint="FF" w:themeShade="FF"/>
          <w:sz w:val="22"/>
          <w:szCs w:val="22"/>
        </w:rPr>
      </w:pPr>
      <w:r w:rsidRPr="5D3A13DD" w:rsidR="009B3508">
        <w:rPr>
          <w:color w:val="000000" w:themeColor="text1" w:themeTint="FF" w:themeShade="FF"/>
        </w:rPr>
        <w:t>Finally</w:t>
      </w:r>
      <w:r w:rsidRPr="5D3A13DD" w:rsidR="600C8A4C">
        <w:rPr>
          <w:color w:val="000000" w:themeColor="text1" w:themeTint="FF" w:themeShade="FF"/>
        </w:rPr>
        <w:t>, when you are done for the session</w:t>
      </w:r>
      <w:r w:rsidRPr="5D3A13DD" w:rsidR="44A6F7F3">
        <w:rPr>
          <w:color w:val="000000" w:themeColor="text1" w:themeTint="FF" w:themeShade="FF"/>
        </w:rPr>
        <w:t>, let</w:t>
      </w:r>
      <w:r w:rsidRPr="5D3A13DD" w:rsidR="009B3508">
        <w:rPr>
          <w:color w:val="000000" w:themeColor="text1" w:themeTint="FF" w:themeShade="FF"/>
        </w:rPr>
        <w:t xml:space="preserve"> the team know that the changes have been made as </w:t>
      </w:r>
      <w:r w:rsidRPr="5D3A13DD" w:rsidR="215BDCA9">
        <w:rPr>
          <w:color w:val="000000" w:themeColor="text1" w:themeTint="FF" w:themeShade="FF"/>
        </w:rPr>
        <w:t>they will need to pull the newest version of the development branch</w:t>
      </w:r>
      <w:r w:rsidRPr="5D3A13DD" w:rsidR="476ECC8E">
        <w:rPr>
          <w:color w:val="000000" w:themeColor="text1" w:themeTint="FF" w:themeShade="FF"/>
        </w:rPr>
        <w:t>.</w:t>
      </w:r>
    </w:p>
    <w:p w:rsidRPr="005425E1" w:rsidR="005425E1" w:rsidP="5D3A13DD" w:rsidRDefault="005425E1" w14:paraId="4D8EFDCB" w14:textId="015658AA">
      <w:pPr>
        <w:pStyle w:val="ListParagraph"/>
        <w:numPr>
          <w:ilvl w:val="0"/>
          <w:numId w:val="4"/>
        </w:numPr>
        <w:rPr>
          <w:color w:val="000000" w:themeColor="text1" w:themeTint="FF" w:themeShade="FF"/>
          <w:sz w:val="22"/>
          <w:szCs w:val="22"/>
        </w:rPr>
      </w:pPr>
      <w:r w:rsidRPr="5D3A13DD" w:rsidR="476ECC8E">
        <w:rPr>
          <w:color w:val="000000" w:themeColor="text1" w:themeTint="FF" w:themeShade="FF"/>
        </w:rPr>
        <w:t xml:space="preserve">You can also </w:t>
      </w:r>
      <w:r w:rsidRPr="5D3A13DD" w:rsidR="476ECC8E">
        <w:rPr>
          <w:color w:val="000000" w:themeColor="text1" w:themeTint="FF" w:themeShade="FF"/>
        </w:rPr>
        <w:t>delete</w:t>
      </w:r>
      <w:r w:rsidRPr="5D3A13DD" w:rsidR="476ECC8E">
        <w:rPr>
          <w:color w:val="000000" w:themeColor="text1" w:themeTint="FF" w:themeShade="FF"/>
        </w:rPr>
        <w:t xml:space="preserve"> the branch you created to add you feature (not the development branch!), this will help keep it tidy, you may need to </w:t>
      </w:r>
      <w:r w:rsidRPr="5D3A13DD" w:rsidR="476ECC8E">
        <w:rPr>
          <w:color w:val="000000" w:themeColor="text1" w:themeTint="FF" w:themeShade="FF"/>
        </w:rPr>
        <w:t>delete</w:t>
      </w:r>
      <w:r w:rsidRPr="5D3A13DD" w:rsidR="476ECC8E">
        <w:rPr>
          <w:color w:val="000000" w:themeColor="text1" w:themeTint="FF" w:themeShade="FF"/>
        </w:rPr>
        <w:t xml:space="preserve"> it on both the remote and local repositories.</w:t>
      </w:r>
    </w:p>
    <w:p w:rsidRPr="005425E1" w:rsidR="005425E1" w:rsidP="5D3A13DD" w:rsidRDefault="005425E1" w14:paraId="3F6E558E" w14:textId="06EE2AC7">
      <w:pPr>
        <w:pStyle w:val="ListParagraph"/>
        <w:numPr>
          <w:ilvl w:val="0"/>
          <w:numId w:val="4"/>
        </w:numPr>
        <w:rPr>
          <w:color w:val="000000" w:themeColor="text1" w:themeTint="FF" w:themeShade="FF"/>
          <w:sz w:val="22"/>
          <w:szCs w:val="22"/>
        </w:rPr>
      </w:pPr>
      <w:r w:rsidRPr="5D3A13DD" w:rsidR="009B3508">
        <w:rPr>
          <w:color w:val="000000" w:themeColor="text1" w:themeTint="FF" w:themeShade="FF"/>
        </w:rPr>
        <w:t xml:space="preserve">I am happy to do the rest of the updating </w:t>
      </w:r>
      <w:r w:rsidRPr="5D3A13DD" w:rsidR="03B4049B">
        <w:rPr>
          <w:color w:val="000000" w:themeColor="text1" w:themeTint="FF" w:themeShade="FF"/>
        </w:rPr>
        <w:t xml:space="preserve">and merging if the branches </w:t>
      </w:r>
      <w:r w:rsidRPr="5D3A13DD" w:rsidR="009B3508">
        <w:rPr>
          <w:color w:val="000000" w:themeColor="text1" w:themeTint="FF" w:themeShade="FF"/>
        </w:rPr>
        <w:t xml:space="preserve">from this </w:t>
      </w:r>
      <w:r w:rsidRPr="5D3A13DD" w:rsidR="30426532">
        <w:rPr>
          <w:color w:val="000000" w:themeColor="text1" w:themeTint="FF" w:themeShade="FF"/>
        </w:rPr>
        <w:t>stage</w:t>
      </w:r>
      <w:r w:rsidRPr="5D3A13DD" w:rsidR="4D5130D0">
        <w:rPr>
          <w:color w:val="000000" w:themeColor="text1" w:themeTint="FF" w:themeShade="FF"/>
        </w:rPr>
        <w:t>, I will update the main branch at the end of each sprint.</w:t>
      </w:r>
    </w:p>
    <w:sectPr w:rsidRPr="005425E1" w:rsidR="005425E1">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30F21"/>
    <w:multiLevelType w:val="hybridMultilevel"/>
    <w:tmpl w:val="0786F5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5FC0902"/>
    <w:multiLevelType w:val="hybridMultilevel"/>
    <w:tmpl w:val="A392BF2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 w15:restartNumberingAfterBreak="0">
    <w:nsid w:val="63CC6611"/>
    <w:multiLevelType w:val="hybridMultilevel"/>
    <w:tmpl w:val="D7D81BA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13470D"/>
    <w:multiLevelType w:val="hybridMultilevel"/>
    <w:tmpl w:val="0A187D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EE021CA"/>
    <w:multiLevelType w:val="hybridMultilevel"/>
    <w:tmpl w:val="FBD0F6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cwMjEyNbAwtrBU0lEKTi0uzszPAykwrAUAo8a3RiwAAAA="/>
  </w:docVars>
  <w:rsids>
    <w:rsidRoot w:val="008B5BAD"/>
    <w:rsid w:val="0034296F"/>
    <w:rsid w:val="005425E1"/>
    <w:rsid w:val="006A787D"/>
    <w:rsid w:val="00730706"/>
    <w:rsid w:val="00732D1C"/>
    <w:rsid w:val="007C013F"/>
    <w:rsid w:val="008B5BAD"/>
    <w:rsid w:val="0095556D"/>
    <w:rsid w:val="009B3508"/>
    <w:rsid w:val="009E2986"/>
    <w:rsid w:val="00BB606B"/>
    <w:rsid w:val="00D95F3E"/>
    <w:rsid w:val="00DB060D"/>
    <w:rsid w:val="00DE0E7F"/>
    <w:rsid w:val="00E811E0"/>
    <w:rsid w:val="02B96ADF"/>
    <w:rsid w:val="03B4049B"/>
    <w:rsid w:val="0D6AFC74"/>
    <w:rsid w:val="0EAC4B9F"/>
    <w:rsid w:val="10CF9B41"/>
    <w:rsid w:val="1162813C"/>
    <w:rsid w:val="1322D13B"/>
    <w:rsid w:val="1CBE39C5"/>
    <w:rsid w:val="20BE2DCC"/>
    <w:rsid w:val="215BDCA9"/>
    <w:rsid w:val="26D96899"/>
    <w:rsid w:val="28133AD0"/>
    <w:rsid w:val="29AF0B31"/>
    <w:rsid w:val="2DF69DE1"/>
    <w:rsid w:val="2E730808"/>
    <w:rsid w:val="2F6DCACF"/>
    <w:rsid w:val="30426532"/>
    <w:rsid w:val="30509E4C"/>
    <w:rsid w:val="3155562B"/>
    <w:rsid w:val="31A0F4B9"/>
    <w:rsid w:val="32F1268C"/>
    <w:rsid w:val="3634419B"/>
    <w:rsid w:val="371E7A27"/>
    <w:rsid w:val="3B823AA0"/>
    <w:rsid w:val="3D0F5FE0"/>
    <w:rsid w:val="41E2D103"/>
    <w:rsid w:val="4292CBF7"/>
    <w:rsid w:val="4446ABD7"/>
    <w:rsid w:val="44A6F7F3"/>
    <w:rsid w:val="44AB083D"/>
    <w:rsid w:val="476ECC8E"/>
    <w:rsid w:val="4B1CE6D9"/>
    <w:rsid w:val="4B3E5E3D"/>
    <w:rsid w:val="4D5130D0"/>
    <w:rsid w:val="4DC3C3F4"/>
    <w:rsid w:val="4EC94191"/>
    <w:rsid w:val="4F249793"/>
    <w:rsid w:val="532AEAF0"/>
    <w:rsid w:val="55388315"/>
    <w:rsid w:val="587023D7"/>
    <w:rsid w:val="5D3A13DD"/>
    <w:rsid w:val="5FB2126B"/>
    <w:rsid w:val="600C8A4C"/>
    <w:rsid w:val="627A49A5"/>
    <w:rsid w:val="6554855A"/>
    <w:rsid w:val="66438151"/>
    <w:rsid w:val="6CAA17B5"/>
    <w:rsid w:val="70A0656E"/>
    <w:rsid w:val="7634E803"/>
    <w:rsid w:val="76EE4755"/>
    <w:rsid w:val="77C20D43"/>
    <w:rsid w:val="78B72298"/>
    <w:rsid w:val="7A1C83B9"/>
    <w:rsid w:val="7AD5E30B"/>
    <w:rsid w:val="7C2614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84553"/>
  <w15:chartTrackingRefBased/>
  <w15:docId w15:val="{5D4ED9DE-F80B-4511-82CE-E855964E5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8B5BAD"/>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5BAD"/>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B5BAD"/>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8B5BAD"/>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8B5BAD"/>
    <w:pPr>
      <w:ind w:left="720"/>
      <w:contextualSpacing/>
    </w:pPr>
  </w:style>
  <w:style w:type="character" w:styleId="Hyperlink">
    <w:name w:val="Hyperlink"/>
    <w:basedOn w:val="DefaultParagraphFont"/>
    <w:uiPriority w:val="99"/>
    <w:unhideWhenUsed/>
    <w:rsid w:val="008B5BAD"/>
    <w:rPr>
      <w:color w:val="0563C1" w:themeColor="hyperlink"/>
      <w:u w:val="single"/>
    </w:rPr>
  </w:style>
  <w:style w:type="character" w:styleId="UnresolvedMention">
    <w:name w:val="Unresolved Mention"/>
    <w:basedOn w:val="DefaultParagraphFont"/>
    <w:uiPriority w:val="99"/>
    <w:semiHidden/>
    <w:unhideWhenUsed/>
    <w:rsid w:val="008B5B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5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image" Target="media/image6.png" Id="rId12" /><Relationship Type="http://schemas.openxmlformats.org/officeDocument/2006/relationships/customXml" Target="../customXml/item3.xml" Id="rId17" /><Relationship Type="http://schemas.openxmlformats.org/officeDocument/2006/relationships/styles" Target="styles.xml" Id="rId2" /><Relationship Type="http://schemas.openxmlformats.org/officeDocument/2006/relationships/customXml" Target="../customXml/item2.xml" Id="rId16" /><Relationship Type="http://schemas.openxmlformats.org/officeDocument/2006/relationships/numbering" Target="numbering.xml" Id="rId1" /><Relationship Type="http://schemas.openxmlformats.org/officeDocument/2006/relationships/hyperlink" Target="https://git-scm.com/download/win" TargetMode="External" Id="rId6" /><Relationship Type="http://schemas.openxmlformats.org/officeDocument/2006/relationships/image" Target="media/image1.png" Id="rId5" /><Relationship Type="http://schemas.openxmlformats.org/officeDocument/2006/relationships/customXml" Target="../customXml/item1.xml" Id="rId15"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theme" Target="theme/theme1.xml" Id="rId14" /><Relationship Type="http://schemas.openxmlformats.org/officeDocument/2006/relationships/image" Target="/media/image7.png" Id="Rc520e8019c6d44dd" /><Relationship Type="http://schemas.openxmlformats.org/officeDocument/2006/relationships/image" Target="/media/image8.png" Id="R742aff2228c44218" /><Relationship Type="http://schemas.openxmlformats.org/officeDocument/2006/relationships/hyperlink" Target="https://desktop.github.com/" TargetMode="External" Id="R51a6ce2185264d75" /><Relationship Type="http://schemas.openxmlformats.org/officeDocument/2006/relationships/hyperlink" Target="https://github.com/MarcusOWilliams/Software-Engineering-CW2.git" TargetMode="External" Id="Rcfde9b2acc1d4496" /><Relationship Type="http://schemas.openxmlformats.org/officeDocument/2006/relationships/image" Target="/media/image6.png" Id="Rc9526aa2e13b4f13" /><Relationship Type="http://schemas.openxmlformats.org/officeDocument/2006/relationships/image" Target="/media/image9.png" Id="R9a6ffe2d14de4d6f" /><Relationship Type="http://schemas.openxmlformats.org/officeDocument/2006/relationships/image" Target="/media/imagea.png" Id="R453e8f8cf96e4dbe" /><Relationship Type="http://schemas.openxmlformats.org/officeDocument/2006/relationships/image" Target="/media/imageb.png" Id="R00d732a799a143b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951B123C155945B8519875D594C7D5" ma:contentTypeVersion="12" ma:contentTypeDescription="Create a new document." ma:contentTypeScope="" ma:versionID="99fedb7d1ba2d321fe3847db47884f90">
  <xsd:schema xmlns:xsd="http://www.w3.org/2001/XMLSchema" xmlns:xs="http://www.w3.org/2001/XMLSchema" xmlns:p="http://schemas.microsoft.com/office/2006/metadata/properties" xmlns:ns2="007551e3-7cc4-4ee1-b506-31cbe27ae34d" xmlns:ns3="de0276ed-7635-4291-a87b-f17353e56cf5" targetNamespace="http://schemas.microsoft.com/office/2006/metadata/properties" ma:root="true" ma:fieldsID="9a7e0a21bcb8a7b399371808d95aa4c1" ns2:_="" ns3:_="">
    <xsd:import namespace="007551e3-7cc4-4ee1-b506-31cbe27ae34d"/>
    <xsd:import namespace="de0276ed-7635-4291-a87b-f17353e56cf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7551e3-7cc4-4ee1-b506-31cbe27ae3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0276ed-7635-4291-a87b-f17353e56cf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FAA5FF-F668-4805-B9B9-3256D6A26FC0}"/>
</file>

<file path=customXml/itemProps2.xml><?xml version="1.0" encoding="utf-8"?>
<ds:datastoreItem xmlns:ds="http://schemas.openxmlformats.org/officeDocument/2006/customXml" ds:itemID="{315A0C22-3EC3-4A5C-9736-B658B32CB15B}"/>
</file>

<file path=customXml/itemProps3.xml><?xml version="1.0" encoding="utf-8"?>
<ds:datastoreItem xmlns:ds="http://schemas.openxmlformats.org/officeDocument/2006/customXml" ds:itemID="{3BB0EDCA-8274-46A1-B6CD-09BBEFC22C9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Williams</dc:creator>
  <cp:keywords/>
  <dc:description/>
  <cp:lastModifiedBy>Marcus Williams</cp:lastModifiedBy>
  <cp:revision>8</cp:revision>
  <dcterms:created xsi:type="dcterms:W3CDTF">2021-11-10T14:10:00Z</dcterms:created>
  <dcterms:modified xsi:type="dcterms:W3CDTF">2021-11-16T19: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951B123C155945B8519875D594C7D5</vt:lpwstr>
  </property>
</Properties>
</file>